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7EEBD" w14:textId="28FA976C" w:rsidR="00781823" w:rsidRPr="00631EBD" w:rsidRDefault="00353D96">
      <w:pPr>
        <w:jc w:val="center"/>
        <w:rPr>
          <w:rFonts w:asciiTheme="minorEastAsia" w:hAnsiTheme="minorEastAsia"/>
          <w:b/>
          <w:sz w:val="24"/>
          <w:szCs w:val="24"/>
        </w:rPr>
      </w:pPr>
      <w:r w:rsidRPr="00631EBD">
        <w:rPr>
          <w:rFonts w:asciiTheme="minorEastAsia" w:hAnsiTheme="minorEastAsia" w:hint="eastAsia"/>
          <w:b/>
          <w:noProof/>
          <w:spacing w:val="24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03C2F9" wp14:editId="2B2CE7B1">
                <wp:simplePos x="0" y="0"/>
                <wp:positionH relativeFrom="column">
                  <wp:posOffset>4431680</wp:posOffset>
                </wp:positionH>
                <wp:positionV relativeFrom="paragraph">
                  <wp:posOffset>-285647</wp:posOffset>
                </wp:positionV>
                <wp:extent cx="1720850" cy="495300"/>
                <wp:effectExtent l="0" t="0" r="31750" b="133350"/>
                <wp:wrapNone/>
                <wp:docPr id="1" name="吹き出し: 角を丸めた四角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0850" cy="495300"/>
                        </a:xfrm>
                        <a:prstGeom prst="wedgeRoundRectCallout">
                          <a:avLst>
                            <a:gd name="adj1" fmla="val -33629"/>
                            <a:gd name="adj2" fmla="val 67108"/>
                            <a:gd name="adj3" fmla="val 16667"/>
                          </a:avLst>
                        </a:prstGeom>
                        <a:gradFill rotWithShape="0">
                          <a:gsLst>
                            <a:gs pos="0">
                              <a:srgbClr val="FFD966"/>
                            </a:gs>
                            <a:gs pos="50000">
                              <a:srgbClr val="FFC000"/>
                            </a:gs>
                            <a:gs pos="100000">
                              <a:srgbClr val="FFD966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/>
                          </a:outerShdw>
                        </a:effectLst>
                      </wps:spPr>
                      <wps:txbx>
                        <w:txbxContent>
                          <w:p w14:paraId="4BDEF697" w14:textId="77777777" w:rsidR="002C4F98" w:rsidRDefault="002C4F98" w:rsidP="004A2AF0">
                            <w:r>
                              <w:rPr>
                                <w:rFonts w:hint="eastAsia"/>
                              </w:rPr>
                              <w:t>黄色部分に</w:t>
                            </w:r>
                          </w:p>
                          <w:p w14:paraId="43A6EC07" w14:textId="3F11732A" w:rsidR="002C4F98" w:rsidRDefault="002C4F98" w:rsidP="004A2AF0">
                            <w:r>
                              <w:rPr>
                                <w:rFonts w:hint="eastAsia"/>
                              </w:rPr>
                              <w:t>貴社情報を記入ください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03C2F9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吹き出し: 角を丸めた四角形 1" o:spid="_x0000_s1026" type="#_x0000_t62" style="position:absolute;left:0;text-align:left;margin-left:348.95pt;margin-top:-22.5pt;width:135.5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" adj="3536,25295" fillcolor="#ffd966" strokecolor="#ffc000" strokeweight="1pt">
                <v:fill color2="#ffc000" focus="50%" type="gradient"/>
                <v:shadow on="t" color="#7f5f00" offset="1pt"/>
                <v:textbox inset="5.85pt,.7pt,5.85pt,.7pt">
                  <w:txbxContent>
                    <w:p w14:paraId="4BDEF697" w14:textId="77777777" w:rsidR="002C4F98" w:rsidRDefault="002C4F98" w:rsidP="004A2AF0">
                      <w:r>
                        <w:rPr>
                          <w:rFonts w:hint="eastAsia"/>
                        </w:rPr>
                        <w:t>黄色部分に</w:t>
                      </w:r>
                    </w:p>
                    <w:p w14:paraId="43A6EC07" w14:textId="3F11732A" w:rsidR="002C4F98" w:rsidRDefault="002C4F98" w:rsidP="004A2AF0">
                      <w:r>
                        <w:rPr>
                          <w:rFonts w:hint="eastAsia"/>
                        </w:rPr>
                        <w:t>貴社情報を記入ください</w:t>
                      </w:r>
                    </w:p>
                  </w:txbxContent>
                </v:textbox>
              </v:shape>
            </w:pict>
          </mc:Fallback>
        </mc:AlternateContent>
      </w:r>
      <w:r w:rsidR="00781823" w:rsidRPr="00631EBD">
        <w:rPr>
          <w:rFonts w:asciiTheme="minorEastAsia" w:hAnsiTheme="minorEastAsia" w:hint="eastAsia"/>
          <w:b/>
          <w:spacing w:val="24"/>
          <w:kern w:val="0"/>
          <w:sz w:val="24"/>
          <w:szCs w:val="24"/>
          <w:fitText w:val="3120" w:id="1523288832"/>
        </w:rPr>
        <w:t>職場巡視チェックシー</w:t>
      </w:r>
      <w:r w:rsidR="00781823" w:rsidRPr="00631EBD">
        <w:rPr>
          <w:rFonts w:asciiTheme="minorEastAsia" w:hAnsiTheme="minorEastAsia" w:hint="eastAsia"/>
          <w:b/>
          <w:spacing w:val="-5"/>
          <w:kern w:val="0"/>
          <w:sz w:val="24"/>
          <w:szCs w:val="24"/>
          <w:fitText w:val="3120" w:id="1523288832"/>
        </w:rPr>
        <w:t>ト</w:t>
      </w:r>
      <w:r w:rsidR="0002701E" w:rsidRPr="00631EBD">
        <w:rPr>
          <w:rFonts w:asciiTheme="minorEastAsia" w:hAnsiTheme="minorEastAsia" w:hint="eastAsia"/>
          <w:b/>
          <w:kern w:val="0"/>
          <w:sz w:val="24"/>
          <w:szCs w:val="24"/>
        </w:rPr>
        <w:t>（事務所用）</w:t>
      </w:r>
    </w:p>
    <w:tbl>
      <w:tblPr>
        <w:tblStyle w:val="a3"/>
        <w:tblW w:w="10155" w:type="dxa"/>
        <w:jc w:val="center"/>
        <w:tblLayout w:type="fixed"/>
        <w:tblLook w:val="04A0" w:firstRow="1" w:lastRow="0" w:firstColumn="1" w:lastColumn="0" w:noHBand="0" w:noVBand="1"/>
      </w:tblPr>
      <w:tblGrid>
        <w:gridCol w:w="1164"/>
        <w:gridCol w:w="3799"/>
        <w:gridCol w:w="992"/>
        <w:gridCol w:w="703"/>
        <w:gridCol w:w="289"/>
        <w:gridCol w:w="850"/>
        <w:gridCol w:w="27"/>
        <w:gridCol w:w="2267"/>
        <w:gridCol w:w="64"/>
      </w:tblGrid>
      <w:tr w:rsidR="00B21478" w:rsidRPr="00631EBD" w14:paraId="284DCF00" w14:textId="77777777" w:rsidTr="00631EBD">
        <w:trPr>
          <w:gridAfter w:val="1"/>
          <w:wAfter w:w="64" w:type="dxa"/>
          <w:trHeight w:val="511"/>
          <w:jc w:val="center"/>
        </w:trPr>
        <w:tc>
          <w:tcPr>
            <w:tcW w:w="1164" w:type="dxa"/>
            <w:noWrap/>
            <w:vAlign w:val="center"/>
            <w:hideMark/>
          </w:tcPr>
          <w:p w14:paraId="3B716757" w14:textId="4F805929" w:rsidR="00B21478" w:rsidRPr="00631EBD" w:rsidRDefault="002B08F0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実</w:t>
            </w:r>
            <w:r w:rsidR="004B5F19" w:rsidRPr="00631EBD">
              <w:rPr>
                <w:rFonts w:asciiTheme="minorEastAsia" w:hAnsiTheme="minorEastAsia" w:hint="eastAsia"/>
                <w:sz w:val="18"/>
              </w:rPr>
              <w:t xml:space="preserve"> </w:t>
            </w:r>
            <w:r w:rsidRPr="00631EBD">
              <w:rPr>
                <w:rFonts w:asciiTheme="minorEastAsia" w:hAnsiTheme="minorEastAsia" w:hint="eastAsia"/>
                <w:sz w:val="18"/>
              </w:rPr>
              <w:t>施</w:t>
            </w:r>
            <w:r w:rsidR="004B5F19" w:rsidRPr="00631EBD">
              <w:rPr>
                <w:rFonts w:asciiTheme="minorEastAsia" w:hAnsiTheme="minorEastAsia" w:hint="eastAsia"/>
                <w:sz w:val="18"/>
              </w:rPr>
              <w:t xml:space="preserve"> </w:t>
            </w:r>
            <w:r w:rsidRPr="00631EBD">
              <w:rPr>
                <w:rFonts w:asciiTheme="minorEastAsia" w:hAnsiTheme="minorEastAsia" w:hint="eastAsia"/>
                <w:sz w:val="18"/>
              </w:rPr>
              <w:t>日</w:t>
            </w:r>
          </w:p>
        </w:tc>
        <w:tc>
          <w:tcPr>
            <w:tcW w:w="5494" w:type="dxa"/>
            <w:gridSpan w:val="3"/>
            <w:noWrap/>
            <w:vAlign w:val="center"/>
            <w:hideMark/>
          </w:tcPr>
          <w:p w14:paraId="0896587D" w14:textId="72B9195C" w:rsidR="00B21478" w:rsidRPr="00631EBD" w:rsidRDefault="00353D96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  <w:r w:rsidR="00B21478" w:rsidRPr="00631EBD">
              <w:rPr>
                <w:rFonts w:asciiTheme="minorEastAsia" w:hAnsiTheme="minorEastAsia" w:hint="eastAsia"/>
                <w:sz w:val="18"/>
                <w:highlight w:val="yellow"/>
              </w:rPr>
              <w:t xml:space="preserve">年　</w:t>
            </w: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  <w:r w:rsidR="00B21478" w:rsidRPr="00631EBD">
              <w:rPr>
                <w:rFonts w:asciiTheme="minorEastAsia" w:hAnsiTheme="minorEastAsia" w:hint="eastAsia"/>
                <w:sz w:val="18"/>
                <w:highlight w:val="yellow"/>
              </w:rPr>
              <w:t xml:space="preserve">月　</w:t>
            </w: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  <w:r w:rsidR="00B21478" w:rsidRPr="00631EBD">
              <w:rPr>
                <w:rFonts w:asciiTheme="minorEastAsia" w:hAnsiTheme="minorEastAsia" w:hint="eastAsia"/>
                <w:sz w:val="18"/>
                <w:highlight w:val="yellow"/>
              </w:rPr>
              <w:t xml:space="preserve">日　　</w:t>
            </w: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  <w:r w:rsidR="00B21478" w:rsidRPr="00631EBD">
              <w:rPr>
                <w:rFonts w:asciiTheme="minorEastAsia" w:hAnsiTheme="minorEastAsia" w:hint="eastAsia"/>
                <w:sz w:val="18"/>
                <w:highlight w:val="yellow"/>
              </w:rPr>
              <w:t>：</w:t>
            </w: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  <w:r w:rsidR="00B21478" w:rsidRPr="00631EBD">
              <w:rPr>
                <w:rFonts w:asciiTheme="minorEastAsia" w:hAnsiTheme="minorEastAsia" w:hint="eastAsia"/>
                <w:sz w:val="18"/>
                <w:highlight w:val="yellow"/>
              </w:rPr>
              <w:t xml:space="preserve">　～　</w:t>
            </w: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  <w:r w:rsidR="00B21478" w:rsidRPr="00631EBD">
              <w:rPr>
                <w:rFonts w:asciiTheme="minorEastAsia" w:hAnsiTheme="minorEastAsia" w:hint="eastAsia"/>
                <w:sz w:val="18"/>
                <w:highlight w:val="yellow"/>
              </w:rPr>
              <w:t>：</w:t>
            </w: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</w:p>
        </w:tc>
        <w:tc>
          <w:tcPr>
            <w:tcW w:w="1166" w:type="dxa"/>
            <w:gridSpan w:val="3"/>
            <w:noWrap/>
            <w:vAlign w:val="center"/>
            <w:hideMark/>
          </w:tcPr>
          <w:p w14:paraId="0ACD6BC3" w14:textId="5486CCA6" w:rsidR="00B21478" w:rsidRPr="00631EBD" w:rsidRDefault="002B08F0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事業所名</w:t>
            </w:r>
          </w:p>
        </w:tc>
        <w:tc>
          <w:tcPr>
            <w:tcW w:w="2267" w:type="dxa"/>
            <w:noWrap/>
            <w:vAlign w:val="center"/>
            <w:hideMark/>
          </w:tcPr>
          <w:p w14:paraId="05ABBBBC" w14:textId="420EDDA6" w:rsidR="00B21478" w:rsidRPr="00631EBD" w:rsidRDefault="00353D96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</w:p>
        </w:tc>
      </w:tr>
      <w:tr w:rsidR="00B21478" w:rsidRPr="00631EBD" w14:paraId="2853E614" w14:textId="77777777" w:rsidTr="00631EBD">
        <w:trPr>
          <w:gridAfter w:val="1"/>
          <w:wAfter w:w="64" w:type="dxa"/>
          <w:trHeight w:val="587"/>
          <w:jc w:val="center"/>
        </w:trPr>
        <w:tc>
          <w:tcPr>
            <w:tcW w:w="1164" w:type="dxa"/>
            <w:noWrap/>
            <w:vAlign w:val="center"/>
            <w:hideMark/>
          </w:tcPr>
          <w:p w14:paraId="4C0AF337" w14:textId="49809CB1" w:rsidR="00B21478" w:rsidRPr="00631EBD" w:rsidRDefault="00B21478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巡視</w:t>
            </w:r>
            <w:r w:rsidR="001F5E96" w:rsidRPr="00631EBD">
              <w:rPr>
                <w:rFonts w:asciiTheme="minorEastAsia" w:hAnsiTheme="minorEastAsia" w:hint="eastAsia"/>
                <w:sz w:val="18"/>
              </w:rPr>
              <w:t>場所</w:t>
            </w:r>
          </w:p>
        </w:tc>
        <w:tc>
          <w:tcPr>
            <w:tcW w:w="8927" w:type="dxa"/>
            <w:gridSpan w:val="7"/>
            <w:noWrap/>
            <w:vAlign w:val="center"/>
            <w:hideMark/>
          </w:tcPr>
          <w:p w14:paraId="5B215201" w14:textId="485AA21B" w:rsidR="00B21478" w:rsidRPr="00631EBD" w:rsidRDefault="00353D96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</w:p>
        </w:tc>
      </w:tr>
      <w:tr w:rsidR="00631EBD" w:rsidRPr="00631EBD" w14:paraId="79895A0B" w14:textId="5CCE4CD8" w:rsidTr="00631EBD">
        <w:trPr>
          <w:gridAfter w:val="1"/>
          <w:wAfter w:w="64" w:type="dxa"/>
          <w:trHeight w:val="553"/>
          <w:jc w:val="center"/>
        </w:trPr>
        <w:tc>
          <w:tcPr>
            <w:tcW w:w="1164" w:type="dxa"/>
            <w:noWrap/>
            <w:vAlign w:val="center"/>
            <w:hideMark/>
          </w:tcPr>
          <w:p w14:paraId="35AE4E74" w14:textId="0E0DD281" w:rsidR="00631EBD" w:rsidRPr="00631EBD" w:rsidRDefault="00631EBD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巡視同行者</w:t>
            </w:r>
          </w:p>
        </w:tc>
        <w:tc>
          <w:tcPr>
            <w:tcW w:w="5494" w:type="dxa"/>
            <w:gridSpan w:val="3"/>
            <w:noWrap/>
            <w:vAlign w:val="center"/>
            <w:hideMark/>
          </w:tcPr>
          <w:p w14:paraId="3FBDBE6C" w14:textId="0CF3DF72" w:rsidR="00631EBD" w:rsidRPr="00631EBD" w:rsidRDefault="00631EBD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</w:p>
        </w:tc>
        <w:tc>
          <w:tcPr>
            <w:tcW w:w="1139" w:type="dxa"/>
            <w:gridSpan w:val="2"/>
            <w:tcBorders>
              <w:right w:val="single" w:sz="4" w:space="0" w:color="000000"/>
            </w:tcBorders>
            <w:vAlign w:val="center"/>
          </w:tcPr>
          <w:p w14:paraId="7B049306" w14:textId="66568066" w:rsidR="00631EBD" w:rsidRPr="00631EBD" w:rsidRDefault="00631EBD" w:rsidP="000C3A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産業医氏名</w:t>
            </w:r>
          </w:p>
        </w:tc>
        <w:tc>
          <w:tcPr>
            <w:tcW w:w="2294" w:type="dxa"/>
            <w:gridSpan w:val="2"/>
            <w:tcBorders>
              <w:left w:val="single" w:sz="4" w:space="0" w:color="000000"/>
            </w:tcBorders>
            <w:vAlign w:val="center"/>
          </w:tcPr>
          <w:p w14:paraId="7166D4E8" w14:textId="0D18A69C" w:rsidR="00631EBD" w:rsidRPr="00631EBD" w:rsidRDefault="00631EBD" w:rsidP="00631EBD">
            <w:pPr>
              <w:rPr>
                <w:rFonts w:asciiTheme="minorEastAsia" w:hAnsiTheme="minorEastAsia"/>
                <w:sz w:val="18"/>
                <w:highlight w:val="yellow"/>
              </w:rPr>
            </w:pP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</w:p>
        </w:tc>
      </w:tr>
      <w:tr w:rsidR="00631EBD" w:rsidRPr="00631EBD" w14:paraId="69D42F6E" w14:textId="406158D1" w:rsidTr="00631EBD">
        <w:trPr>
          <w:gridAfter w:val="1"/>
          <w:wAfter w:w="64" w:type="dxa"/>
          <w:trHeight w:val="547"/>
          <w:jc w:val="center"/>
        </w:trPr>
        <w:tc>
          <w:tcPr>
            <w:tcW w:w="1164" w:type="dxa"/>
            <w:noWrap/>
            <w:vAlign w:val="center"/>
            <w:hideMark/>
          </w:tcPr>
          <w:p w14:paraId="7FB70C1E" w14:textId="50EA0FF6" w:rsidR="00631EBD" w:rsidRPr="00631EBD" w:rsidRDefault="00631EBD" w:rsidP="005B7BEE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業務内容</w:t>
            </w:r>
          </w:p>
        </w:tc>
        <w:tc>
          <w:tcPr>
            <w:tcW w:w="3799" w:type="dxa"/>
            <w:tcBorders>
              <w:right w:val="single" w:sz="4" w:space="0" w:color="000000"/>
            </w:tcBorders>
            <w:noWrap/>
            <w:vAlign w:val="center"/>
            <w:hideMark/>
          </w:tcPr>
          <w:p w14:paraId="2C58E84A" w14:textId="0BCC41F2" w:rsidR="00631EBD" w:rsidRPr="00631EBD" w:rsidRDefault="00631EBD" w:rsidP="005B7BEE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  <w:highlight w:val="yellow"/>
              </w:rPr>
              <w:t>●●</w:t>
            </w:r>
          </w:p>
        </w:tc>
        <w:tc>
          <w:tcPr>
            <w:tcW w:w="5128" w:type="dxa"/>
            <w:gridSpan w:val="6"/>
            <w:tcBorders>
              <w:left w:val="single" w:sz="4" w:space="0" w:color="000000"/>
              <w:bottom w:val="nil"/>
            </w:tcBorders>
            <w:vAlign w:val="center"/>
          </w:tcPr>
          <w:p w14:paraId="7199312D" w14:textId="1EFCE504" w:rsidR="00631EBD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：問題なし、△：改善検討、×：要改善</w:t>
            </w:r>
          </w:p>
        </w:tc>
      </w:tr>
      <w:tr w:rsidR="005B7BEE" w:rsidRPr="00631EBD" w14:paraId="692C5252" w14:textId="77777777" w:rsidTr="00631EBD">
        <w:trPr>
          <w:trHeight w:val="398"/>
          <w:jc w:val="center"/>
        </w:trPr>
        <w:tc>
          <w:tcPr>
            <w:tcW w:w="4963" w:type="dxa"/>
            <w:gridSpan w:val="2"/>
            <w:tcBorders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0449978" w14:textId="4614570E" w:rsidR="005B7BEE" w:rsidRPr="00631EBD" w:rsidRDefault="005B7BEE" w:rsidP="005B7BEE">
            <w:pPr>
              <w:jc w:val="center"/>
              <w:rPr>
                <w:rFonts w:asciiTheme="minorEastAsia" w:hAnsiTheme="minorEastAsia"/>
                <w:b/>
                <w:sz w:val="18"/>
              </w:rPr>
            </w:pPr>
            <w:r w:rsidRPr="00631EBD">
              <w:rPr>
                <w:rFonts w:asciiTheme="minorEastAsia" w:hAnsiTheme="minorEastAsia" w:hint="eastAsia"/>
                <w:b/>
                <w:sz w:val="20"/>
              </w:rPr>
              <w:t>チェックリスト</w:t>
            </w:r>
          </w:p>
        </w:tc>
        <w:tc>
          <w:tcPr>
            <w:tcW w:w="992" w:type="dxa"/>
            <w:tcBorders>
              <w:lef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341E679" w14:textId="757BE9E3" w:rsidR="005B7BEE" w:rsidRPr="00631EBD" w:rsidRDefault="005B7BEE" w:rsidP="005B7BEE">
            <w:pPr>
              <w:jc w:val="center"/>
              <w:rPr>
                <w:rFonts w:asciiTheme="minorEastAsia" w:hAnsiTheme="minorEastAsia"/>
                <w:b/>
                <w:sz w:val="18"/>
              </w:rPr>
            </w:pPr>
            <w:r w:rsidRPr="00631EBD">
              <w:rPr>
                <w:rFonts w:asciiTheme="minorEastAsia" w:hAnsiTheme="minorEastAsia" w:hint="eastAsia"/>
                <w:b/>
                <w:sz w:val="18"/>
              </w:rPr>
              <w:t xml:space="preserve">前回指摘　</w:t>
            </w:r>
          </w:p>
        </w:tc>
        <w:tc>
          <w:tcPr>
            <w:tcW w:w="992" w:type="dxa"/>
            <w:gridSpan w:val="2"/>
            <w:shd w:val="clear" w:color="auto" w:fill="D9D9D9" w:themeFill="background1" w:themeFillShade="D9"/>
            <w:noWrap/>
            <w:vAlign w:val="center"/>
            <w:hideMark/>
          </w:tcPr>
          <w:p w14:paraId="02C0432D" w14:textId="2AB3DB72" w:rsidR="005B7BEE" w:rsidRPr="00631EBD" w:rsidRDefault="005B7BEE" w:rsidP="005B7BEE">
            <w:pPr>
              <w:jc w:val="center"/>
              <w:rPr>
                <w:rFonts w:asciiTheme="minorEastAsia" w:hAnsiTheme="minorEastAsia"/>
                <w:b/>
                <w:sz w:val="18"/>
              </w:rPr>
            </w:pPr>
            <w:r w:rsidRPr="00631EBD">
              <w:rPr>
                <w:rFonts w:asciiTheme="minorEastAsia" w:hAnsiTheme="minorEastAsia" w:hint="eastAsia"/>
                <w:b/>
                <w:sz w:val="18"/>
              </w:rPr>
              <w:t xml:space="preserve">今回　</w:t>
            </w:r>
          </w:p>
        </w:tc>
        <w:tc>
          <w:tcPr>
            <w:tcW w:w="3208" w:type="dxa"/>
            <w:gridSpan w:val="4"/>
            <w:shd w:val="clear" w:color="auto" w:fill="D9D9D9" w:themeFill="background1" w:themeFillShade="D9"/>
            <w:noWrap/>
            <w:vAlign w:val="center"/>
            <w:hideMark/>
          </w:tcPr>
          <w:p w14:paraId="24DDB9C4" w14:textId="0F876E9C" w:rsidR="005B7BEE" w:rsidRPr="00631EBD" w:rsidRDefault="005B7BEE" w:rsidP="005B7BEE">
            <w:pPr>
              <w:jc w:val="center"/>
              <w:rPr>
                <w:rFonts w:asciiTheme="minorEastAsia" w:hAnsiTheme="minorEastAsia"/>
                <w:b/>
                <w:sz w:val="18"/>
              </w:rPr>
            </w:pPr>
            <w:r w:rsidRPr="00631EBD">
              <w:rPr>
                <w:rFonts w:asciiTheme="minorEastAsia" w:hAnsiTheme="minorEastAsia" w:hint="eastAsia"/>
                <w:b/>
                <w:sz w:val="18"/>
              </w:rPr>
              <w:t>詳細場所・指摘項目</w:t>
            </w:r>
          </w:p>
        </w:tc>
      </w:tr>
      <w:tr w:rsidR="00353D96" w:rsidRPr="00631EBD" w14:paraId="41DD7C16" w14:textId="77777777" w:rsidTr="00427CCB">
        <w:trPr>
          <w:trHeight w:val="624"/>
          <w:jc w:val="center"/>
        </w:trPr>
        <w:tc>
          <w:tcPr>
            <w:tcW w:w="4963" w:type="dxa"/>
            <w:gridSpan w:val="2"/>
            <w:vAlign w:val="center"/>
            <w:hideMark/>
          </w:tcPr>
          <w:p w14:paraId="29D77F44" w14:textId="293C337E" w:rsidR="00631EBD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室内の</w:t>
            </w:r>
            <w:r w:rsidR="002C4F98">
              <w:rPr>
                <w:rFonts w:asciiTheme="minorEastAsia" w:hAnsiTheme="minorEastAsia" w:hint="eastAsia"/>
                <w:sz w:val="18"/>
              </w:rPr>
              <w:t>人口密度</w:t>
            </w:r>
            <w:r w:rsidR="00631EBD">
              <w:rPr>
                <w:rFonts w:asciiTheme="minorEastAsia" w:hAnsiTheme="minorEastAsia" w:hint="eastAsia"/>
                <w:sz w:val="18"/>
              </w:rPr>
              <w:t>、換気は適切か</w:t>
            </w:r>
          </w:p>
        </w:tc>
        <w:tc>
          <w:tcPr>
            <w:tcW w:w="992" w:type="dxa"/>
            <w:vAlign w:val="center"/>
          </w:tcPr>
          <w:p w14:paraId="67FBF0AF" w14:textId="12F4D595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4B3A0B3A" w14:textId="44113D02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0CCD7A67" w14:textId="55B27664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3838701A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  <w:hideMark/>
          </w:tcPr>
          <w:p w14:paraId="16451B2E" w14:textId="40F0E2A2" w:rsidR="00631EBD" w:rsidRPr="00631EBD" w:rsidRDefault="00353D96" w:rsidP="00353D96">
            <w:pPr>
              <w:rPr>
                <w:rFonts w:asciiTheme="minorEastAsia" w:hAnsiTheme="minorEastAsia"/>
                <w:color w:val="BFBFBF" w:themeColor="background1" w:themeShade="BF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室内の温度・湿度は適切か（1</w:t>
            </w:r>
            <w:r w:rsidRPr="00631EBD">
              <w:rPr>
                <w:rFonts w:asciiTheme="minorEastAsia" w:hAnsiTheme="minorEastAsia"/>
                <w:sz w:val="18"/>
              </w:rPr>
              <w:t>7-28</w:t>
            </w:r>
            <w:r w:rsidRPr="00631EBD">
              <w:rPr>
                <w:rFonts w:asciiTheme="minorEastAsia" w:hAnsiTheme="minorEastAsia" w:hint="eastAsia"/>
                <w:sz w:val="18"/>
              </w:rPr>
              <w:t>℃、</w:t>
            </w:r>
            <w:r w:rsidRPr="00631EBD">
              <w:rPr>
                <w:rFonts w:asciiTheme="minorEastAsia" w:hAnsiTheme="minorEastAsia"/>
                <w:sz w:val="18"/>
              </w:rPr>
              <w:t>40-70%</w:t>
            </w:r>
            <w:r w:rsidRPr="00631EBD">
              <w:rPr>
                <w:rFonts w:asciiTheme="minorEastAsia" w:hAnsiTheme="minorEastAsia" w:hint="eastAsia"/>
                <w:sz w:val="18"/>
              </w:rPr>
              <w:t>）</w:t>
            </w:r>
          </w:p>
        </w:tc>
        <w:tc>
          <w:tcPr>
            <w:tcW w:w="992" w:type="dxa"/>
            <w:vAlign w:val="center"/>
          </w:tcPr>
          <w:p w14:paraId="7E3C1BD8" w14:textId="135E257C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74307F89" w14:textId="6E4FB9FC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0399A415" w14:textId="3A74BC2F" w:rsidR="00353D96" w:rsidRPr="00631EBD" w:rsidRDefault="00631EBD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b/>
                <w:noProof/>
                <w:spacing w:val="24"/>
                <w:kern w:val="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AB5C4AF" wp14:editId="78E3AC38">
                      <wp:simplePos x="0" y="0"/>
                      <wp:positionH relativeFrom="page">
                        <wp:posOffset>334645</wp:posOffset>
                      </wp:positionH>
                      <wp:positionV relativeFrom="paragraph">
                        <wp:posOffset>-302895</wp:posOffset>
                      </wp:positionV>
                      <wp:extent cx="1460500" cy="495300"/>
                      <wp:effectExtent l="0" t="0" r="44450" b="114300"/>
                      <wp:wrapNone/>
                      <wp:docPr id="2" name="吹き出し: 角を丸めた四角形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0500" cy="495300"/>
                              </a:xfrm>
                              <a:prstGeom prst="wedgeRoundRectCallout">
                                <a:avLst>
                                  <a:gd name="adj1" fmla="val -33998"/>
                                  <a:gd name="adj2" fmla="val 63262"/>
                                  <a:gd name="adj3" fmla="val 16667"/>
                                </a:avLst>
                              </a:prstGeom>
                              <a:gradFill rotWithShape="0">
                                <a:gsLst>
                                  <a:gs pos="0">
                                    <a:srgbClr val="FFD966"/>
                                  </a:gs>
                                  <a:gs pos="50000">
                                    <a:srgbClr val="FFC000"/>
                                  </a:gs>
                                  <a:gs pos="100000">
                                    <a:srgbClr val="FFD966"/>
                                  </a:gs>
                                </a:gsLst>
                                <a:lin ang="5400000" scaled="1"/>
                              </a:gradFill>
                              <a:ln w="12700">
                                <a:solidFill>
                                  <a:srgbClr val="FFC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rgbClr val="7F5F00"/>
                                </a:outerShdw>
                              </a:effectLst>
                            </wps:spPr>
                            <wps:txbx>
                              <w:txbxContent>
                                <w:p w14:paraId="49248672" w14:textId="77777777" w:rsidR="002C4F98" w:rsidRDefault="002C4F98" w:rsidP="00353D96">
                                  <w:r>
                                    <w:rPr>
                                      <w:rFonts w:hint="eastAsia"/>
                                    </w:rPr>
                                    <w:t>指摘事項があれば、</w:t>
                                  </w:r>
                                </w:p>
                                <w:p w14:paraId="7A541B33" w14:textId="4BC680C5" w:rsidR="002C4F98" w:rsidRDefault="002C4F98" w:rsidP="00353D96">
                                  <w:r>
                                    <w:rPr>
                                      <w:rFonts w:hint="eastAsia"/>
                                    </w:rPr>
                                    <w:t>内容を記入ください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B5C4AF" id="吹き出し: 角を丸めた四角形 2" o:spid="_x0000_s1027" type="#_x0000_t62" style="position:absolute;left:0;text-align:left;margin-left:26.35pt;margin-top:-23.85pt;width:115pt;height:39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" adj="3456,24465" fillcolor="#ffd966" strokecolor="#ffc000" strokeweight="1pt">
                      <v:fill color2="#ffc000" focus="50%" type="gradient"/>
                      <v:shadow on="t" color="#7f5f00" offset="1pt"/>
                      <v:textbox inset="5.85pt,.7pt,5.85pt,.7pt">
                        <w:txbxContent>
                          <w:p w14:paraId="49248672" w14:textId="77777777" w:rsidR="002C4F98" w:rsidRDefault="002C4F98" w:rsidP="00353D96">
                            <w:r>
                              <w:rPr>
                                <w:rFonts w:hint="eastAsia"/>
                              </w:rPr>
                              <w:t>指摘事項があれば、</w:t>
                            </w:r>
                          </w:p>
                          <w:p w14:paraId="7A541B33" w14:textId="4BC680C5" w:rsidR="002C4F98" w:rsidRDefault="002C4F98" w:rsidP="00353D96">
                            <w:r>
                              <w:rPr>
                                <w:rFonts w:hint="eastAsia"/>
                              </w:rPr>
                              <w:t>内容を記入ください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</w:tr>
      <w:tr w:rsidR="00353D96" w:rsidRPr="00631EBD" w14:paraId="2D0D3F43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  <w:hideMark/>
          </w:tcPr>
          <w:p w14:paraId="4BD4B1B3" w14:textId="140492AE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作業に適切な照度が室内で保たれているか</w:t>
            </w:r>
          </w:p>
        </w:tc>
        <w:tc>
          <w:tcPr>
            <w:tcW w:w="992" w:type="dxa"/>
            <w:vAlign w:val="center"/>
          </w:tcPr>
          <w:p w14:paraId="56D306F5" w14:textId="008C5F9C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39B1FD3D" w14:textId="443FF5D0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7C4CE57F" w14:textId="2B643975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1A37F68D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  <w:hideMark/>
          </w:tcPr>
          <w:p w14:paraId="7B353A48" w14:textId="51957D74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VDT作業</w:t>
            </w:r>
            <w:r w:rsidR="002C4F98">
              <w:rPr>
                <w:rFonts w:asciiTheme="minorEastAsia" w:hAnsiTheme="minorEastAsia" w:hint="eastAsia"/>
                <w:sz w:val="18"/>
              </w:rPr>
              <w:t>（作業姿勢・休憩時間）は</w:t>
            </w:r>
            <w:r w:rsidRPr="00631EBD">
              <w:rPr>
                <w:rFonts w:asciiTheme="minorEastAsia" w:hAnsiTheme="minorEastAsia" w:hint="eastAsia"/>
                <w:sz w:val="18"/>
              </w:rPr>
              <w:t>適切</w:t>
            </w:r>
            <w:r w:rsidR="002C4F98">
              <w:rPr>
                <w:rFonts w:asciiTheme="minorEastAsia" w:hAnsiTheme="minorEastAsia" w:hint="eastAsia"/>
                <w:sz w:val="18"/>
              </w:rPr>
              <w:t>か</w:t>
            </w:r>
          </w:p>
        </w:tc>
        <w:tc>
          <w:tcPr>
            <w:tcW w:w="992" w:type="dxa"/>
            <w:vAlign w:val="center"/>
          </w:tcPr>
          <w:p w14:paraId="49EB47C9" w14:textId="1C76190B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4409E640" w14:textId="402A3018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4AD2F619" w14:textId="3EFD03F0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12EC6ED5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  <w:hideMark/>
          </w:tcPr>
          <w:p w14:paraId="6BC596B7" w14:textId="49FD678F" w:rsidR="00353D96" w:rsidRPr="00631EBD" w:rsidRDefault="00353D96" w:rsidP="002C4F98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大きな騒音・振動がないか</w:t>
            </w:r>
          </w:p>
        </w:tc>
        <w:tc>
          <w:tcPr>
            <w:tcW w:w="992" w:type="dxa"/>
            <w:vAlign w:val="center"/>
          </w:tcPr>
          <w:p w14:paraId="11215C33" w14:textId="39A841D3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1633DD33" w14:textId="117705B5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5EB9A499" w14:textId="0B8CDE24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442D98C2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  <w:hideMark/>
          </w:tcPr>
          <w:p w14:paraId="13B8325B" w14:textId="60557CC9" w:rsidR="00353D96" w:rsidRPr="00631EBD" w:rsidRDefault="00427CCB" w:rsidP="00353D96">
            <w:pPr>
              <w:rPr>
                <w:rFonts w:asciiTheme="minorEastAsia" w:hAnsiTheme="minorEastAsia"/>
                <w:sz w:val="18"/>
              </w:rPr>
            </w:pPr>
            <w:r>
              <w:rPr>
                <w:rFonts w:asciiTheme="minorEastAsia" w:hAnsiTheme="minorEastAsia" w:hint="eastAsia"/>
                <w:sz w:val="18"/>
              </w:rPr>
              <w:t>ゴミ箱の位置や大きさなど、</w:t>
            </w:r>
            <w:r w:rsidR="002C4F98">
              <w:rPr>
                <w:rFonts w:asciiTheme="minorEastAsia" w:hAnsiTheme="minorEastAsia" w:hint="eastAsia"/>
                <w:sz w:val="18"/>
              </w:rPr>
              <w:t>清潔が保たれているか、</w:t>
            </w:r>
          </w:p>
        </w:tc>
        <w:tc>
          <w:tcPr>
            <w:tcW w:w="992" w:type="dxa"/>
            <w:vAlign w:val="center"/>
          </w:tcPr>
          <w:p w14:paraId="308C95CB" w14:textId="3087CE2D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1C70893A" w14:textId="6A702DFC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244D4A71" w14:textId="3632B749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1F6F5ABA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  <w:hideMark/>
          </w:tcPr>
          <w:p w14:paraId="4A65F459" w14:textId="59893440" w:rsidR="00353D96" w:rsidRPr="00631EBD" w:rsidRDefault="00427CCB" w:rsidP="00353D96">
            <w:pPr>
              <w:rPr>
                <w:rFonts w:asciiTheme="minorEastAsia" w:hAnsiTheme="minorEastAsia"/>
                <w:sz w:val="18"/>
              </w:rPr>
            </w:pPr>
            <w:r>
              <w:rPr>
                <w:rFonts w:asciiTheme="minorEastAsia" w:hAnsiTheme="minorEastAsia" w:hint="eastAsia"/>
                <w:sz w:val="18"/>
              </w:rPr>
              <w:t>机や通路など、</w:t>
            </w:r>
            <w:r w:rsidR="00353D96" w:rsidRPr="00631EBD">
              <w:rPr>
                <w:rFonts w:asciiTheme="minorEastAsia" w:hAnsiTheme="minorEastAsia" w:hint="eastAsia"/>
                <w:sz w:val="18"/>
              </w:rPr>
              <w:t>整理整頓が行われているか</w:t>
            </w:r>
          </w:p>
        </w:tc>
        <w:tc>
          <w:tcPr>
            <w:tcW w:w="992" w:type="dxa"/>
            <w:vAlign w:val="center"/>
          </w:tcPr>
          <w:p w14:paraId="76ACBA7E" w14:textId="7A68D3F9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445BE0FC" w14:textId="5FE67136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13D2F78B" w14:textId="52AE4BCD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116AAADE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</w:tcPr>
          <w:p w14:paraId="0A9A16B9" w14:textId="7BEAAAC6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通路は確保されているか、階段は安全に昇降できるか</w:t>
            </w:r>
          </w:p>
        </w:tc>
        <w:tc>
          <w:tcPr>
            <w:tcW w:w="992" w:type="dxa"/>
            <w:vAlign w:val="center"/>
          </w:tcPr>
          <w:p w14:paraId="293719EA" w14:textId="4BDE2907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546662BD" w14:textId="2A9DB02F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76E6DAF4" w14:textId="039EE0FA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31E62C48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</w:tcPr>
          <w:p w14:paraId="13A78354" w14:textId="52522CBC" w:rsidR="00353D96" w:rsidRPr="00631EBD" w:rsidRDefault="00427CCB" w:rsidP="00353D96">
            <w:pPr>
              <w:rPr>
                <w:rFonts w:asciiTheme="minorEastAsia" w:hAnsiTheme="minorEastAsia"/>
                <w:sz w:val="18"/>
              </w:rPr>
            </w:pPr>
            <w:r>
              <w:rPr>
                <w:rFonts w:asciiTheme="minorEastAsia" w:hAnsiTheme="minorEastAsia" w:hint="eastAsia"/>
                <w:sz w:val="18"/>
              </w:rPr>
              <w:t>ロッカー、棚などに</w:t>
            </w:r>
            <w:r w:rsidR="00353D96" w:rsidRPr="00631EBD">
              <w:rPr>
                <w:rFonts w:asciiTheme="minorEastAsia" w:hAnsiTheme="minorEastAsia" w:hint="eastAsia"/>
                <w:sz w:val="18"/>
              </w:rPr>
              <w:t>耐震対策が出来ているか</w:t>
            </w:r>
          </w:p>
        </w:tc>
        <w:tc>
          <w:tcPr>
            <w:tcW w:w="992" w:type="dxa"/>
            <w:vAlign w:val="center"/>
          </w:tcPr>
          <w:p w14:paraId="47AD2927" w14:textId="11693B94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1C65F2D4" w14:textId="04E8F11D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0E21632B" w14:textId="012980B6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144CC7F2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</w:tcPr>
          <w:p w14:paraId="654F69E2" w14:textId="2CD5D11D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トイレ・洗面設備は清潔に保たれているか</w:t>
            </w:r>
          </w:p>
        </w:tc>
        <w:tc>
          <w:tcPr>
            <w:tcW w:w="992" w:type="dxa"/>
            <w:vAlign w:val="center"/>
          </w:tcPr>
          <w:p w14:paraId="6C69DA4D" w14:textId="1C40551C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329DFBE3" w14:textId="0B4297B4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71D505CF" w14:textId="303B67D6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416F878F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</w:tcPr>
          <w:p w14:paraId="3FFE313C" w14:textId="78C41C46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給水・排水設備の状況は適切か</w:t>
            </w:r>
          </w:p>
        </w:tc>
        <w:tc>
          <w:tcPr>
            <w:tcW w:w="992" w:type="dxa"/>
            <w:vAlign w:val="center"/>
          </w:tcPr>
          <w:p w14:paraId="15B3A95C" w14:textId="068F9991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</w:tcPr>
          <w:p w14:paraId="2874EABE" w14:textId="61FC1F1A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</w:tcPr>
          <w:p w14:paraId="285E36F8" w14:textId="720B4C8A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6F1D5427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</w:tcPr>
          <w:p w14:paraId="573BD996" w14:textId="18D60C1D" w:rsidR="00353D96" w:rsidRPr="00631EBD" w:rsidRDefault="00427CCB" w:rsidP="00353D96">
            <w:pPr>
              <w:rPr>
                <w:rFonts w:asciiTheme="minorEastAsia" w:hAnsiTheme="minorEastAsia"/>
                <w:sz w:val="18"/>
              </w:rPr>
            </w:pPr>
            <w:r>
              <w:rPr>
                <w:rFonts w:asciiTheme="minorEastAsia" w:hAnsiTheme="minorEastAsia" w:hint="eastAsia"/>
                <w:sz w:val="18"/>
              </w:rPr>
              <w:t>給湯室や冷蔵庫</w:t>
            </w:r>
            <w:r w:rsidR="00353D96" w:rsidRPr="00631EBD">
              <w:rPr>
                <w:rFonts w:asciiTheme="minorEastAsia" w:hAnsiTheme="minorEastAsia" w:hint="eastAsia"/>
                <w:sz w:val="18"/>
              </w:rPr>
              <w:t>の整理整頓清掃が行わ</w:t>
            </w:r>
            <w:r w:rsidR="00631EBD" w:rsidRPr="00631EBD">
              <w:rPr>
                <w:rFonts w:asciiTheme="minorEastAsia" w:hAnsiTheme="minorEastAsia" w:hint="eastAsia"/>
                <w:sz w:val="18"/>
              </w:rPr>
              <w:t>れ</w:t>
            </w:r>
            <w:r w:rsidR="00353D96" w:rsidRPr="00631EBD">
              <w:rPr>
                <w:rFonts w:asciiTheme="minorEastAsia" w:hAnsiTheme="minorEastAsia" w:hint="eastAsia"/>
                <w:sz w:val="18"/>
              </w:rPr>
              <w:t>ているか</w:t>
            </w:r>
          </w:p>
        </w:tc>
        <w:tc>
          <w:tcPr>
            <w:tcW w:w="992" w:type="dxa"/>
            <w:vAlign w:val="center"/>
          </w:tcPr>
          <w:p w14:paraId="01098D60" w14:textId="201673EB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2E174043" w14:textId="2A7F5C01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4D090BFA" w14:textId="368440A2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4E6D1F41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  <w:hideMark/>
          </w:tcPr>
          <w:p w14:paraId="4C3FAF28" w14:textId="78528331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喫煙室の環境整備、受動喫煙対策は行われているか</w:t>
            </w:r>
          </w:p>
        </w:tc>
        <w:tc>
          <w:tcPr>
            <w:tcW w:w="992" w:type="dxa"/>
            <w:vAlign w:val="center"/>
          </w:tcPr>
          <w:p w14:paraId="07BA394C" w14:textId="64546899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422F5DCF" w14:textId="777FDF36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2E2EA498" w14:textId="0AB057B4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3E610A1E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</w:tcPr>
          <w:p w14:paraId="10E5EA79" w14:textId="7A366A37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休養室の設置と利用状況の確認</w:t>
            </w:r>
          </w:p>
        </w:tc>
        <w:tc>
          <w:tcPr>
            <w:tcW w:w="992" w:type="dxa"/>
            <w:vAlign w:val="center"/>
          </w:tcPr>
          <w:p w14:paraId="1B71EF10" w14:textId="2E23893A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5F60D1E3" w14:textId="524826C8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2060D892" w14:textId="2A21477E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5B551E46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</w:tcPr>
          <w:p w14:paraId="17F39804" w14:textId="1FA7007E" w:rsidR="00427CCB" w:rsidRPr="00631EBD" w:rsidRDefault="00427CCB" w:rsidP="00353D96">
            <w:pPr>
              <w:rPr>
                <w:rFonts w:asciiTheme="minorEastAsia" w:hAnsiTheme="minorEastAsia"/>
                <w:sz w:val="18"/>
              </w:rPr>
            </w:pPr>
            <w:r>
              <w:rPr>
                <w:rFonts w:asciiTheme="minorEastAsia" w:hAnsiTheme="minorEastAsia" w:hint="eastAsia"/>
                <w:sz w:val="18"/>
              </w:rPr>
              <w:t>救急箱や</w:t>
            </w:r>
            <w:r>
              <w:rPr>
                <w:rFonts w:asciiTheme="minorEastAsia" w:hAnsiTheme="minorEastAsia"/>
                <w:sz w:val="18"/>
              </w:rPr>
              <w:t>AED</w:t>
            </w:r>
            <w:r w:rsidR="00353D96" w:rsidRPr="00631EBD">
              <w:rPr>
                <w:rFonts w:asciiTheme="minorEastAsia" w:hAnsiTheme="minorEastAsia" w:hint="eastAsia"/>
                <w:sz w:val="18"/>
              </w:rPr>
              <w:t>が適切に配置・管理されているか</w:t>
            </w:r>
          </w:p>
        </w:tc>
        <w:tc>
          <w:tcPr>
            <w:tcW w:w="992" w:type="dxa"/>
            <w:vAlign w:val="center"/>
          </w:tcPr>
          <w:p w14:paraId="293A18A9" w14:textId="0CF88089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771B93B0" w14:textId="0DD44B8A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77FDB6A7" w14:textId="59C081F7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353D96" w:rsidRPr="00631EBD" w14:paraId="20DB86D7" w14:textId="77777777" w:rsidTr="00427CCB">
        <w:trPr>
          <w:trHeight w:val="624"/>
          <w:jc w:val="center"/>
        </w:trPr>
        <w:tc>
          <w:tcPr>
            <w:tcW w:w="4963" w:type="dxa"/>
            <w:gridSpan w:val="2"/>
            <w:noWrap/>
            <w:vAlign w:val="center"/>
          </w:tcPr>
          <w:p w14:paraId="71FDA8A9" w14:textId="77777777" w:rsidR="000E2FC9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防災準備・維持管理はされているか</w:t>
            </w:r>
          </w:p>
          <w:p w14:paraId="5D169C74" w14:textId="730AA249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（消火器、避難経路、防火扉、非常階段、非常食等）</w:t>
            </w:r>
          </w:p>
        </w:tc>
        <w:tc>
          <w:tcPr>
            <w:tcW w:w="992" w:type="dxa"/>
            <w:vAlign w:val="center"/>
          </w:tcPr>
          <w:p w14:paraId="47D83B71" w14:textId="790E3771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477D0427" w14:textId="782968E5" w:rsidR="00353D96" w:rsidRPr="00631EBD" w:rsidRDefault="00631EBD" w:rsidP="00631EBD">
            <w:pPr>
              <w:jc w:val="center"/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○</w:t>
            </w:r>
          </w:p>
        </w:tc>
        <w:tc>
          <w:tcPr>
            <w:tcW w:w="3208" w:type="dxa"/>
            <w:gridSpan w:val="4"/>
            <w:noWrap/>
            <w:vAlign w:val="center"/>
            <w:hideMark/>
          </w:tcPr>
          <w:p w14:paraId="2215293B" w14:textId="4946CEBA" w:rsidR="00353D96" w:rsidRPr="00631EBD" w:rsidRDefault="00353D96" w:rsidP="00353D96">
            <w:pPr>
              <w:rPr>
                <w:rFonts w:asciiTheme="minorEastAsia" w:hAnsiTheme="minorEastAsia"/>
                <w:sz w:val="18"/>
              </w:rPr>
            </w:pPr>
          </w:p>
        </w:tc>
      </w:tr>
      <w:tr w:rsidR="005B7BEE" w:rsidRPr="00631EBD" w14:paraId="6DAEB2FC" w14:textId="77777777" w:rsidTr="00590710">
        <w:trPr>
          <w:gridAfter w:val="1"/>
          <w:wAfter w:w="64" w:type="dxa"/>
          <w:trHeight w:val="906"/>
          <w:jc w:val="center"/>
        </w:trPr>
        <w:tc>
          <w:tcPr>
            <w:tcW w:w="1164" w:type="dxa"/>
            <w:noWrap/>
            <w:vAlign w:val="center"/>
            <w:hideMark/>
          </w:tcPr>
          <w:p w14:paraId="0C235051" w14:textId="1F4A1A44" w:rsidR="005B7BEE" w:rsidRPr="00631EBD" w:rsidRDefault="005B7BEE" w:rsidP="00631EBD">
            <w:pPr>
              <w:rPr>
                <w:rFonts w:asciiTheme="minorEastAsia" w:hAnsiTheme="minorEastAsia"/>
                <w:sz w:val="18"/>
              </w:rPr>
            </w:pPr>
            <w:r w:rsidRPr="00631EBD">
              <w:rPr>
                <w:rFonts w:asciiTheme="minorEastAsia" w:hAnsiTheme="minorEastAsia" w:hint="eastAsia"/>
                <w:sz w:val="18"/>
              </w:rPr>
              <w:t>指摘項目のまとめ</w:t>
            </w:r>
          </w:p>
        </w:tc>
        <w:tc>
          <w:tcPr>
            <w:tcW w:w="8927" w:type="dxa"/>
            <w:gridSpan w:val="7"/>
            <w:noWrap/>
            <w:vAlign w:val="center"/>
            <w:hideMark/>
          </w:tcPr>
          <w:p w14:paraId="41CCED0C" w14:textId="3C7581EC" w:rsidR="005B7BEE" w:rsidRPr="00631EBD" w:rsidRDefault="005B7BEE" w:rsidP="00631EBD">
            <w:pPr>
              <w:jc w:val="left"/>
              <w:rPr>
                <w:rFonts w:asciiTheme="minorEastAsia" w:hAnsiTheme="minorEastAsia"/>
                <w:sz w:val="18"/>
              </w:rPr>
            </w:pPr>
          </w:p>
        </w:tc>
      </w:tr>
    </w:tbl>
    <w:p w14:paraId="5BBAA535" w14:textId="4AF830BE" w:rsidR="00631EBD" w:rsidRPr="00631EBD" w:rsidRDefault="00631EBD" w:rsidP="00590710">
      <w:pPr>
        <w:ind w:right="840"/>
        <w:rPr>
          <w:rFonts w:asciiTheme="minorEastAsia" w:hAnsiTheme="minorEastAsia" w:hint="eastAsia"/>
        </w:rPr>
      </w:pPr>
    </w:p>
    <w:sectPr w:rsidR="00631EBD" w:rsidRPr="00631EBD" w:rsidSect="00ED3415">
      <w:footerReference w:type="default" r:id="rId7"/>
      <w:pgSz w:w="11906" w:h="16838" w:code="9"/>
      <w:pgMar w:top="851" w:right="1077" w:bottom="794" w:left="1304" w:header="851" w:footer="992" w:gutter="0"/>
      <w:cols w:space="425"/>
      <w:docGrid w:type="lines" w:linePitch="30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08831" w14:textId="77777777" w:rsidR="00E83A62" w:rsidRDefault="00E83A62" w:rsidP="00781823">
      <w:r>
        <w:separator/>
      </w:r>
    </w:p>
  </w:endnote>
  <w:endnote w:type="continuationSeparator" w:id="0">
    <w:p w14:paraId="62EF3344" w14:textId="77777777" w:rsidR="00E83A62" w:rsidRDefault="00E83A62" w:rsidP="007818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C71A8" w14:textId="42BBFCA3" w:rsidR="002C4F98" w:rsidRDefault="002C4F98" w:rsidP="00B21478">
    <w:pPr>
      <w:pStyle w:val="a6"/>
      <w:jc w:val="right"/>
    </w:pPr>
    <w:r>
      <w:rPr>
        <w:rFonts w:hint="eastAsia"/>
      </w:rPr>
      <w:t>© 2021</w:t>
    </w:r>
    <w:r>
      <w:t>.</w:t>
    </w:r>
    <w:r>
      <w:rPr>
        <w:rFonts w:hint="eastAsia"/>
      </w:rPr>
      <w:t>4</w:t>
    </w:r>
    <w:r>
      <w:t xml:space="preserve"> </w:t>
    </w:r>
    <w:r>
      <w:rPr>
        <w:rFonts w:hint="eastAsia"/>
      </w:rPr>
      <w:t>株式会社</w:t>
    </w:r>
    <w:r>
      <w:rPr>
        <w:rFonts w:hint="eastAsia"/>
      </w:rPr>
      <w:t>Dr.</w:t>
    </w:r>
    <w:r>
      <w:rPr>
        <w:rFonts w:hint="eastAsia"/>
      </w:rPr>
      <w:t>健康経営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75E0D" w14:textId="77777777" w:rsidR="00E83A62" w:rsidRDefault="00E83A62" w:rsidP="00781823">
      <w:r>
        <w:separator/>
      </w:r>
    </w:p>
  </w:footnote>
  <w:footnote w:type="continuationSeparator" w:id="0">
    <w:p w14:paraId="19B8F2D1" w14:textId="77777777" w:rsidR="00E83A62" w:rsidRDefault="00E83A62" w:rsidP="007818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rawingGridVerticalSpacing w:val="30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IwMjA2MTIxNDdX0lEKTi0uzszPAykwrQUAh7hfvSwAAAA="/>
  </w:docVars>
  <w:rsids>
    <w:rsidRoot w:val="00533A40"/>
    <w:rsid w:val="00020DF0"/>
    <w:rsid w:val="0002701E"/>
    <w:rsid w:val="00051E02"/>
    <w:rsid w:val="00081382"/>
    <w:rsid w:val="00090A5D"/>
    <w:rsid w:val="000B1D84"/>
    <w:rsid w:val="000C3A96"/>
    <w:rsid w:val="000E2FC9"/>
    <w:rsid w:val="00107F2F"/>
    <w:rsid w:val="001E6861"/>
    <w:rsid w:val="001F5E96"/>
    <w:rsid w:val="002A7A7C"/>
    <w:rsid w:val="002B08F0"/>
    <w:rsid w:val="002C4F98"/>
    <w:rsid w:val="00353D96"/>
    <w:rsid w:val="00427CCB"/>
    <w:rsid w:val="0043533A"/>
    <w:rsid w:val="004A2AF0"/>
    <w:rsid w:val="004B5F19"/>
    <w:rsid w:val="00533A40"/>
    <w:rsid w:val="005517A4"/>
    <w:rsid w:val="00590710"/>
    <w:rsid w:val="00592F17"/>
    <w:rsid w:val="005B7BEE"/>
    <w:rsid w:val="005C10A1"/>
    <w:rsid w:val="00631EBD"/>
    <w:rsid w:val="00664E29"/>
    <w:rsid w:val="00781823"/>
    <w:rsid w:val="00790A67"/>
    <w:rsid w:val="0088541F"/>
    <w:rsid w:val="008C730C"/>
    <w:rsid w:val="008F01B3"/>
    <w:rsid w:val="008F1065"/>
    <w:rsid w:val="009117DD"/>
    <w:rsid w:val="00913349"/>
    <w:rsid w:val="00A764DD"/>
    <w:rsid w:val="00AF0B97"/>
    <w:rsid w:val="00B21478"/>
    <w:rsid w:val="00BA5AB3"/>
    <w:rsid w:val="00BF292D"/>
    <w:rsid w:val="00C0700F"/>
    <w:rsid w:val="00D866E7"/>
    <w:rsid w:val="00E14A2F"/>
    <w:rsid w:val="00E83A62"/>
    <w:rsid w:val="00ED3415"/>
    <w:rsid w:val="00ED6AE7"/>
    <w:rsid w:val="00EF5313"/>
    <w:rsid w:val="00F61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AFEAE37"/>
  <w15:docId w15:val="{0FEE0A2F-EEB2-441D-8BB9-B0002E616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33A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8182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81823"/>
  </w:style>
  <w:style w:type="paragraph" w:styleId="a6">
    <w:name w:val="footer"/>
    <w:basedOn w:val="a"/>
    <w:link w:val="a7"/>
    <w:uiPriority w:val="99"/>
    <w:unhideWhenUsed/>
    <w:rsid w:val="0078182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81823"/>
  </w:style>
  <w:style w:type="paragraph" w:styleId="a8">
    <w:name w:val="Balloon Text"/>
    <w:basedOn w:val="a"/>
    <w:link w:val="a9"/>
    <w:uiPriority w:val="99"/>
    <w:semiHidden/>
    <w:unhideWhenUsed/>
    <w:rsid w:val="002B08F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2B08F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8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3C9FAD-E384-4793-A22D-E1C6B2389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勝木美佐子</dc:creator>
  <cp:keywords/>
  <dc:description/>
  <cp:lastModifiedBy>suzuki kenta</cp:lastModifiedBy>
  <cp:revision>4</cp:revision>
  <dcterms:created xsi:type="dcterms:W3CDTF">2021-05-07T14:18:00Z</dcterms:created>
  <dcterms:modified xsi:type="dcterms:W3CDTF">2021-05-09T10:43:00Z</dcterms:modified>
</cp:coreProperties>
</file>